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5DCB1F24" w14:textId="6E135689" w:rsidR="0016390D" w:rsidRPr="009333AF" w:rsidRDefault="00B53FEF" w:rsidP="00B1283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333AF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9333A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T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itle</w:t>
            </w:r>
            <w:r w:rsidR="003279C8" w:rsidRPr="009333AF">
              <w:rPr>
                <w:rFonts w:ascii="Times New Roman" w:hAnsi="Times New Roman"/>
                <w:sz w:val="24"/>
                <w:szCs w:val="24"/>
              </w:rPr>
              <w:t>:</w:t>
            </w:r>
            <w:r w:rsidR="003279C8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3E6D41" w:rsidRPr="009333A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B24F96" w:rsidRPr="009333AF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288FA13C" w:rsidR="00B24F96" w:rsidRPr="009333AF" w:rsidRDefault="00A43C3F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3"/>
                <w:szCs w:val="23"/>
              </w:rPr>
              <w:t>REVEALING THE DIETARY COMBINATION OF ANIMAL- AND PLANT-BASED OILS: EFFECTS ON PRE-GONADAL MATURATION OF MALE ASIAN REDTAIL CATFISH</w:t>
            </w:r>
            <w:r w:rsidRPr="00474054">
              <w:rPr>
                <w:rFonts w:ascii="Times New Roman" w:eastAsia="Times New Roman" w:hAnsi="Times New Roman"/>
                <w:b/>
                <w:bCs/>
                <w:sz w:val="23"/>
                <w:szCs w:val="23"/>
              </w:rPr>
              <w:t xml:space="preserve"> (</w:t>
            </w:r>
            <w:proofErr w:type="spellStart"/>
            <w:r w:rsidRPr="00474054">
              <w:rPr>
                <w:rFonts w:ascii="Times New Roman" w:eastAsia="Times New Roman" w:hAnsi="Times New Roman"/>
                <w:b/>
                <w:bCs/>
                <w:i/>
                <w:iCs/>
                <w:sz w:val="23"/>
                <w:szCs w:val="23"/>
              </w:rPr>
              <w:t>Hemibagrus</w:t>
            </w:r>
            <w:proofErr w:type="spellEnd"/>
            <w:r w:rsidRPr="00474054">
              <w:rPr>
                <w:rFonts w:ascii="Times New Roman" w:eastAsia="Times New Roman" w:hAnsi="Times New Roman"/>
                <w:b/>
                <w:bCs/>
                <w:i/>
                <w:iCs/>
                <w:sz w:val="23"/>
                <w:szCs w:val="23"/>
              </w:rPr>
              <w:t xml:space="preserve"> </w:t>
            </w:r>
            <w:proofErr w:type="spellStart"/>
            <w:r w:rsidRPr="00474054">
              <w:rPr>
                <w:rFonts w:ascii="Times New Roman" w:eastAsia="Times New Roman" w:hAnsi="Times New Roman"/>
                <w:b/>
                <w:bCs/>
                <w:i/>
                <w:iCs/>
                <w:sz w:val="23"/>
                <w:szCs w:val="23"/>
              </w:rPr>
              <w:t>nemurus</w:t>
            </w:r>
            <w:proofErr w:type="spellEnd"/>
            <w:r w:rsidRPr="00474054">
              <w:rPr>
                <w:rFonts w:ascii="Times New Roman" w:eastAsia="Times New Roman" w:hAnsi="Times New Roman"/>
                <w:b/>
                <w:bCs/>
                <w:sz w:val="23"/>
                <w:szCs w:val="23"/>
              </w:rPr>
              <w:t>)</w:t>
            </w: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61"/>
        <w:gridCol w:w="1530"/>
        <w:gridCol w:w="1599"/>
        <w:gridCol w:w="5533"/>
      </w:tblGrid>
      <w:tr w:rsidR="003E6D41" w:rsidRPr="009333AF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50FFA7D3" w:rsidR="00A3380D" w:rsidRPr="009333AF" w:rsidRDefault="00A43C3F" w:rsidP="00FF387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holibah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Mujtahidah</w:t>
            </w:r>
            <w:r w:rsidR="003E6D41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hobrin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Silmi Qori Tartila</w:t>
            </w:r>
            <w:r w:rsidRPr="009333AF">
              <w:rPr>
                <w:rFonts w:ascii="Times New Roman" w:hAnsi="Times New Roman"/>
                <w:sz w:val="24"/>
                <w:szCs w:val="24"/>
              </w:rPr>
              <w:t>*</w:t>
            </w:r>
            <w:r w:rsidR="00FF387B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Muh. Azril</w:t>
            </w:r>
            <w:r w:rsidR="009333AF" w:rsidRPr="009333A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Sultan Jibran Risqulloh, Muhammad Abizar Sakti Oktavian, Rifky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sabitul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Azmi, Amelia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Fatikasari</w:t>
            </w:r>
            <w:proofErr w:type="spellEnd"/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5E7CAD66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: </w:t>
            </w:r>
          </w:p>
        </w:tc>
      </w:tr>
      <w:tr w:rsidR="00A3380D" w:rsidRPr="009333AF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DF93006" w14:textId="46C57CCA" w:rsidR="00A3380D" w:rsidRPr="009333AF" w:rsidRDefault="00A43C3F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Aquaculture Program</w:t>
            </w:r>
            <w:r w:rsidR="00A3380D" w:rsidRPr="009333AF"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Department of Animal Science and Fisheries, Faculty of Agriculture, Universitas </w:t>
            </w:r>
            <w:proofErr w:type="spellStart"/>
            <w:r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Tidar</w:t>
            </w:r>
            <w:proofErr w:type="spellEnd"/>
            <w:r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Magelang</w:t>
            </w:r>
            <w:proofErr w:type="spellEnd"/>
            <w:r>
              <w:rPr>
                <w:rStyle w:val="A0"/>
                <w:rFonts w:ascii="Times New Roman" w:hAnsi="Times New Roman"/>
                <w:bCs/>
                <w:sz w:val="24"/>
                <w:szCs w:val="24"/>
              </w:rPr>
              <w:t>, Indonesia 56116</w:t>
            </w:r>
          </w:p>
        </w:tc>
      </w:tr>
      <w:tr w:rsidR="00FF387B" w:rsidRPr="00125246" w14:paraId="0717D764" w14:textId="77777777" w:rsidTr="00FF387B">
        <w:trPr>
          <w:trHeight w:val="20"/>
        </w:trPr>
        <w:tc>
          <w:tcPr>
            <w:tcW w:w="1261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1599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5533" w:type="dxa"/>
          </w:tcPr>
          <w:p w14:paraId="539B47A1" w14:textId="6DA3AD81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  <w:r w:rsidRPr="00125246">
              <w:rPr>
                <w:rFonts w:ascii="Times New Roman" w:hAnsi="Times New Roman"/>
                <w:i/>
                <w:iCs/>
                <w:color w:val="808080" w:themeColor="background1" w:themeShade="80"/>
                <w:sz w:val="24"/>
                <w:szCs w:val="24"/>
              </w:rPr>
              <w:t>(Example: https://orcid.org/0000-0000-0000-0000)</w:t>
            </w:r>
          </w:p>
        </w:tc>
      </w:tr>
      <w:tr w:rsidR="00886733" w:rsidRPr="00125246" w14:paraId="7EA45038" w14:textId="77777777" w:rsidTr="00FF387B">
        <w:trPr>
          <w:trHeight w:val="20"/>
        </w:trPr>
        <w:tc>
          <w:tcPr>
            <w:tcW w:w="1261" w:type="dxa"/>
          </w:tcPr>
          <w:p w14:paraId="38AEBA05" w14:textId="77777777" w:rsidR="00886733" w:rsidRPr="00125246" w:rsidRDefault="00886733" w:rsidP="00886733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3AE1371C" w14:textId="0555D580" w:rsidR="00886733" w:rsidRPr="00125246" w:rsidRDefault="00886733" w:rsidP="0088673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holibah</w:t>
            </w:r>
            <w:proofErr w:type="spellEnd"/>
          </w:p>
        </w:tc>
        <w:tc>
          <w:tcPr>
            <w:tcW w:w="1599" w:type="dxa"/>
          </w:tcPr>
          <w:p w14:paraId="4A6CD0D4" w14:textId="25575D70" w:rsidR="00886733" w:rsidRPr="00125246" w:rsidRDefault="00886733" w:rsidP="0088673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ujtahidah</w:t>
            </w:r>
            <w:proofErr w:type="spellEnd"/>
          </w:p>
        </w:tc>
        <w:tc>
          <w:tcPr>
            <w:tcW w:w="5533" w:type="dxa"/>
          </w:tcPr>
          <w:p w14:paraId="6D0BF434" w14:textId="726B7D1B" w:rsidR="00886733" w:rsidRPr="00886733" w:rsidRDefault="00886733" w:rsidP="00886733">
            <w:pPr>
              <w:rPr>
                <w:rFonts w:ascii="Times New Roman" w:hAnsi="Times New Roman"/>
                <w:sz w:val="24"/>
                <w:szCs w:val="24"/>
              </w:rPr>
            </w:pPr>
            <w:hyperlink r:id="rId8" w:history="1">
              <w:r w:rsidRPr="00886733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9-0002-1702-8539</w:t>
              </w:r>
            </w:hyperlink>
            <w:r w:rsidRPr="0088673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886733" w:rsidRPr="00125246" w14:paraId="7E8F247D" w14:textId="77777777" w:rsidTr="00FF387B">
        <w:trPr>
          <w:trHeight w:val="20"/>
        </w:trPr>
        <w:tc>
          <w:tcPr>
            <w:tcW w:w="1261" w:type="dxa"/>
          </w:tcPr>
          <w:p w14:paraId="00A672C1" w14:textId="77777777" w:rsidR="00886733" w:rsidRPr="00125246" w:rsidRDefault="00886733" w:rsidP="00886733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166E5D4B" w14:textId="7E3EBC53" w:rsidR="00886733" w:rsidRPr="00125246" w:rsidRDefault="00886733" w:rsidP="0088673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hobrin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Silmi Qori</w:t>
            </w:r>
          </w:p>
        </w:tc>
        <w:tc>
          <w:tcPr>
            <w:tcW w:w="1599" w:type="dxa"/>
          </w:tcPr>
          <w:p w14:paraId="36B08A1C" w14:textId="6F1367F8" w:rsidR="00886733" w:rsidRPr="00125246" w:rsidRDefault="00886733" w:rsidP="0088673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artila</w:t>
            </w:r>
            <w:proofErr w:type="spellEnd"/>
          </w:p>
        </w:tc>
        <w:tc>
          <w:tcPr>
            <w:tcW w:w="5533" w:type="dxa"/>
          </w:tcPr>
          <w:p w14:paraId="22FDD2DD" w14:textId="079585AF" w:rsidR="00886733" w:rsidRPr="00886733" w:rsidRDefault="00886733" w:rsidP="0088673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9" w:history="1">
              <w:r w:rsidRPr="00886733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2-0366-2718</w:t>
              </w:r>
            </w:hyperlink>
            <w:r w:rsidRPr="0088673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886733" w:rsidRPr="00125246" w14:paraId="3941C770" w14:textId="77777777" w:rsidTr="00FF387B">
        <w:trPr>
          <w:trHeight w:val="20"/>
        </w:trPr>
        <w:tc>
          <w:tcPr>
            <w:tcW w:w="1261" w:type="dxa"/>
          </w:tcPr>
          <w:p w14:paraId="5477BA72" w14:textId="77CB61C8" w:rsidR="00886733" w:rsidRPr="00125246" w:rsidRDefault="00886733" w:rsidP="00886733">
            <w:pPr>
              <w:pStyle w:val="ListParagraph"/>
              <w:tabs>
                <w:tab w:val="clear" w:pos="567"/>
                <w:tab w:val="left" w:pos="308"/>
              </w:tabs>
              <w:ind w:left="24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3. </w:t>
            </w: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2A0EDD6" w14:textId="38F43F59" w:rsidR="00886733" w:rsidRPr="00125246" w:rsidRDefault="00886733" w:rsidP="0088673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uh.</w:t>
            </w:r>
          </w:p>
        </w:tc>
        <w:tc>
          <w:tcPr>
            <w:tcW w:w="1599" w:type="dxa"/>
          </w:tcPr>
          <w:p w14:paraId="08BFAE51" w14:textId="30A2DAB9" w:rsidR="00886733" w:rsidRPr="00125246" w:rsidRDefault="00886733" w:rsidP="0088673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zril</w:t>
            </w:r>
          </w:p>
        </w:tc>
        <w:tc>
          <w:tcPr>
            <w:tcW w:w="5533" w:type="dxa"/>
          </w:tcPr>
          <w:p w14:paraId="52D10F38" w14:textId="0E364D7D" w:rsidR="00886733" w:rsidRPr="00886733" w:rsidRDefault="00886733" w:rsidP="0088673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10" w:history="1">
              <w:r w:rsidRPr="00886733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orcid.org/0000-0003-4040-8943</w:t>
              </w:r>
            </w:hyperlink>
            <w:r w:rsidRPr="0088673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227B9D" w:rsidRPr="00125246" w14:paraId="059AFEA8" w14:textId="77777777" w:rsidTr="00FF387B">
        <w:trPr>
          <w:trHeight w:val="20"/>
        </w:trPr>
        <w:tc>
          <w:tcPr>
            <w:tcW w:w="1261" w:type="dxa"/>
          </w:tcPr>
          <w:p w14:paraId="62E4A200" w14:textId="6A26FC4A" w:rsidR="00227B9D" w:rsidRPr="00125246" w:rsidRDefault="00A43C3F" w:rsidP="00227B9D">
            <w:pPr>
              <w:pStyle w:val="ListParagraph"/>
              <w:tabs>
                <w:tab w:val="clear" w:pos="567"/>
                <w:tab w:val="left" w:pos="308"/>
              </w:tabs>
              <w:ind w:left="24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. Author</w:t>
            </w:r>
          </w:p>
        </w:tc>
        <w:tc>
          <w:tcPr>
            <w:tcW w:w="1530" w:type="dxa"/>
          </w:tcPr>
          <w:p w14:paraId="7827B6D5" w14:textId="1D8C4322" w:rsidR="00227B9D" w:rsidRPr="00125246" w:rsidRDefault="00A43C3F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ultan Jibran</w:t>
            </w:r>
          </w:p>
        </w:tc>
        <w:tc>
          <w:tcPr>
            <w:tcW w:w="1599" w:type="dxa"/>
          </w:tcPr>
          <w:p w14:paraId="269E0B9B" w14:textId="06314747" w:rsidR="00227B9D" w:rsidRPr="00125246" w:rsidRDefault="00A43C3F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Risqulloh</w:t>
            </w:r>
            <w:proofErr w:type="spellEnd"/>
          </w:p>
        </w:tc>
        <w:tc>
          <w:tcPr>
            <w:tcW w:w="5533" w:type="dxa"/>
          </w:tcPr>
          <w:p w14:paraId="18300776" w14:textId="54476FC1" w:rsidR="00227B9D" w:rsidRPr="00125246" w:rsidRDefault="0088673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A43C3F" w:rsidRPr="00125246" w14:paraId="14205982" w14:textId="77777777" w:rsidTr="00FF387B">
        <w:trPr>
          <w:trHeight w:val="20"/>
        </w:trPr>
        <w:tc>
          <w:tcPr>
            <w:tcW w:w="1261" w:type="dxa"/>
          </w:tcPr>
          <w:p w14:paraId="0FD83E90" w14:textId="7CF471AA" w:rsidR="00A43C3F" w:rsidRDefault="00A43C3F" w:rsidP="00227B9D">
            <w:pPr>
              <w:pStyle w:val="ListParagraph"/>
              <w:tabs>
                <w:tab w:val="clear" w:pos="567"/>
                <w:tab w:val="left" w:pos="308"/>
              </w:tabs>
              <w:ind w:left="24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. Author</w:t>
            </w:r>
          </w:p>
        </w:tc>
        <w:tc>
          <w:tcPr>
            <w:tcW w:w="1530" w:type="dxa"/>
          </w:tcPr>
          <w:p w14:paraId="75E4DCEC" w14:textId="37477EE9" w:rsidR="00A43C3F" w:rsidRPr="00125246" w:rsidRDefault="00A43C3F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uhammad Abizar Sakti</w:t>
            </w:r>
          </w:p>
        </w:tc>
        <w:tc>
          <w:tcPr>
            <w:tcW w:w="1599" w:type="dxa"/>
          </w:tcPr>
          <w:p w14:paraId="67FC35EE" w14:textId="11A235D1" w:rsidR="00A43C3F" w:rsidRPr="00125246" w:rsidRDefault="00A43C3F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kt</w:t>
            </w:r>
            <w:r w:rsidR="00886733">
              <w:rPr>
                <w:rFonts w:ascii="Times New Roman" w:hAnsi="Times New Roman"/>
                <w:sz w:val="24"/>
                <w:szCs w:val="24"/>
              </w:rPr>
              <w:t>a</w:t>
            </w:r>
            <w:r>
              <w:rPr>
                <w:rFonts w:ascii="Times New Roman" w:hAnsi="Times New Roman"/>
                <w:sz w:val="24"/>
                <w:szCs w:val="24"/>
              </w:rPr>
              <w:t>vian</w:t>
            </w:r>
          </w:p>
        </w:tc>
        <w:tc>
          <w:tcPr>
            <w:tcW w:w="5533" w:type="dxa"/>
          </w:tcPr>
          <w:p w14:paraId="51ADD063" w14:textId="5397138E" w:rsidR="00A43C3F" w:rsidRPr="00125246" w:rsidRDefault="0088673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A43C3F" w:rsidRPr="00125246" w14:paraId="2998C37B" w14:textId="77777777" w:rsidTr="00FF387B">
        <w:trPr>
          <w:trHeight w:val="20"/>
        </w:trPr>
        <w:tc>
          <w:tcPr>
            <w:tcW w:w="1261" w:type="dxa"/>
          </w:tcPr>
          <w:p w14:paraId="5B19F3A0" w14:textId="2B22A259" w:rsidR="00A43C3F" w:rsidRDefault="00A43C3F" w:rsidP="00227B9D">
            <w:pPr>
              <w:pStyle w:val="ListParagraph"/>
              <w:tabs>
                <w:tab w:val="clear" w:pos="567"/>
                <w:tab w:val="left" w:pos="308"/>
              </w:tabs>
              <w:ind w:left="24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.</w:t>
            </w:r>
            <w:r w:rsidR="00886733">
              <w:rPr>
                <w:rFonts w:ascii="Times New Roman" w:hAnsi="Times New Roman"/>
              </w:rPr>
              <w:t xml:space="preserve"> </w:t>
            </w:r>
            <w:proofErr w:type="spellStart"/>
            <w:r w:rsidR="00886733">
              <w:rPr>
                <w:rFonts w:ascii="Times New Roman" w:hAnsi="Times New Roman"/>
              </w:rPr>
              <w:t>Auhor</w:t>
            </w:r>
            <w:proofErr w:type="spellEnd"/>
          </w:p>
        </w:tc>
        <w:tc>
          <w:tcPr>
            <w:tcW w:w="1530" w:type="dxa"/>
          </w:tcPr>
          <w:p w14:paraId="0DA41858" w14:textId="33666BBB" w:rsidR="00A43C3F" w:rsidRPr="00125246" w:rsidRDefault="0088673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ifky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sabitul</w:t>
            </w:r>
            <w:proofErr w:type="spellEnd"/>
          </w:p>
        </w:tc>
        <w:tc>
          <w:tcPr>
            <w:tcW w:w="1599" w:type="dxa"/>
          </w:tcPr>
          <w:p w14:paraId="6B46ABED" w14:textId="08FACDEA" w:rsidR="00A43C3F" w:rsidRPr="00125246" w:rsidRDefault="0088673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zmi</w:t>
            </w:r>
          </w:p>
        </w:tc>
        <w:tc>
          <w:tcPr>
            <w:tcW w:w="5533" w:type="dxa"/>
          </w:tcPr>
          <w:p w14:paraId="113E99A3" w14:textId="65D6239F" w:rsidR="00A43C3F" w:rsidRPr="00125246" w:rsidRDefault="0088673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A43C3F" w:rsidRPr="00125246" w14:paraId="60C525DF" w14:textId="77777777" w:rsidTr="00FF387B">
        <w:trPr>
          <w:trHeight w:val="20"/>
        </w:trPr>
        <w:tc>
          <w:tcPr>
            <w:tcW w:w="1261" w:type="dxa"/>
          </w:tcPr>
          <w:p w14:paraId="7DF83CA6" w14:textId="4679385D" w:rsidR="00A43C3F" w:rsidRDefault="00A43C3F" w:rsidP="00227B9D">
            <w:pPr>
              <w:pStyle w:val="ListParagraph"/>
              <w:tabs>
                <w:tab w:val="clear" w:pos="567"/>
                <w:tab w:val="left" w:pos="308"/>
              </w:tabs>
              <w:ind w:left="24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.</w:t>
            </w:r>
            <w:r w:rsidR="00886733">
              <w:rPr>
                <w:rFonts w:ascii="Times New Roman" w:hAnsi="Times New Roman"/>
              </w:rPr>
              <w:t xml:space="preserve"> Author</w:t>
            </w:r>
          </w:p>
        </w:tc>
        <w:tc>
          <w:tcPr>
            <w:tcW w:w="1530" w:type="dxa"/>
          </w:tcPr>
          <w:p w14:paraId="373BB31A" w14:textId="151EAC86" w:rsidR="00A43C3F" w:rsidRPr="00125246" w:rsidRDefault="0088673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melia </w:t>
            </w:r>
          </w:p>
        </w:tc>
        <w:tc>
          <w:tcPr>
            <w:tcW w:w="1599" w:type="dxa"/>
          </w:tcPr>
          <w:p w14:paraId="0852BD99" w14:textId="209D29E6" w:rsidR="00A43C3F" w:rsidRPr="00125246" w:rsidRDefault="0088673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Fatikasari</w:t>
            </w:r>
            <w:proofErr w:type="spellEnd"/>
          </w:p>
        </w:tc>
        <w:tc>
          <w:tcPr>
            <w:tcW w:w="5533" w:type="dxa"/>
          </w:tcPr>
          <w:p w14:paraId="69403F31" w14:textId="63218053" w:rsidR="00A43C3F" w:rsidRPr="00125246" w:rsidRDefault="00886733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A61D17" w:rsidRPr="00125246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4E1B7BC7" w14:textId="43E78950" w:rsidR="00A61D17" w:rsidRPr="00125246" w:rsidRDefault="00A61D1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  <w:hyperlink r:id="rId11" w:history="1">
              <w:r w:rsidR="00886733" w:rsidRPr="00832E52">
                <w:rPr>
                  <w:rStyle w:val="Hyperlink"/>
                  <w:rFonts w:ascii="Times New Roman" w:hAnsi="Times New Roman"/>
                  <w:sz w:val="24"/>
                  <w:szCs w:val="24"/>
                </w:rPr>
                <w:t>shobrinasilmi@untidar.ac.id</w:t>
              </w:r>
            </w:hyperlink>
            <w:r w:rsidR="0088673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</w:tbl>
    <w:p w14:paraId="701DE162" w14:textId="77777777" w:rsidR="0060046F" w:rsidRPr="00125246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60046F" w:rsidRPr="00125246" w:rsidSect="002563FF">
      <w:headerReference w:type="first" r:id="rId12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0DD26E" w14:textId="77777777" w:rsidR="0058486F" w:rsidRDefault="0058486F" w:rsidP="00B16BB9">
      <w:pPr>
        <w:spacing w:after="0" w:line="240" w:lineRule="auto"/>
      </w:pPr>
      <w:r>
        <w:separator/>
      </w:r>
    </w:p>
  </w:endnote>
  <w:endnote w:type="continuationSeparator" w:id="0">
    <w:p w14:paraId="66FB57AD" w14:textId="77777777" w:rsidR="0058486F" w:rsidRDefault="0058486F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AE1E7E" w14:textId="77777777" w:rsidR="0058486F" w:rsidRDefault="0058486F" w:rsidP="00B16BB9">
      <w:pPr>
        <w:spacing w:after="0" w:line="240" w:lineRule="auto"/>
      </w:pPr>
      <w:r>
        <w:separator/>
      </w:r>
    </w:p>
  </w:footnote>
  <w:footnote w:type="continuationSeparator" w:id="0">
    <w:p w14:paraId="2EE233EB" w14:textId="77777777" w:rsidR="0058486F" w:rsidRDefault="0058486F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48894897">
    <w:abstractNumId w:val="0"/>
  </w:num>
  <w:num w:numId="2" w16cid:durableId="996490934">
    <w:abstractNumId w:val="3"/>
  </w:num>
  <w:num w:numId="3" w16cid:durableId="1136142117">
    <w:abstractNumId w:val="2"/>
  </w:num>
  <w:num w:numId="4" w16cid:durableId="10265670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/>
  <w:defaultTabStop w:val="708"/>
  <w:hyphenationZone w:val="425"/>
  <w:characterSpacingControl w:val="doNotCompress"/>
  <w:hdr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A05CD"/>
    <w:rsid w:val="000B5F23"/>
    <w:rsid w:val="000C77A2"/>
    <w:rsid w:val="000F6B51"/>
    <w:rsid w:val="00112ABB"/>
    <w:rsid w:val="00121DED"/>
    <w:rsid w:val="00125246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7B9D"/>
    <w:rsid w:val="00254EE4"/>
    <w:rsid w:val="002554FE"/>
    <w:rsid w:val="002563FF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301E04"/>
    <w:rsid w:val="003279C8"/>
    <w:rsid w:val="00394EFD"/>
    <w:rsid w:val="00397AB1"/>
    <w:rsid w:val="00397CAA"/>
    <w:rsid w:val="003B64EA"/>
    <w:rsid w:val="003B79DE"/>
    <w:rsid w:val="003C28CE"/>
    <w:rsid w:val="003D0208"/>
    <w:rsid w:val="003D7BCD"/>
    <w:rsid w:val="003E6D41"/>
    <w:rsid w:val="003F2A58"/>
    <w:rsid w:val="00407855"/>
    <w:rsid w:val="0042643D"/>
    <w:rsid w:val="00447F0F"/>
    <w:rsid w:val="00476B3B"/>
    <w:rsid w:val="004904CC"/>
    <w:rsid w:val="004B7A93"/>
    <w:rsid w:val="004C2918"/>
    <w:rsid w:val="004C3FF4"/>
    <w:rsid w:val="004D39F0"/>
    <w:rsid w:val="005151F8"/>
    <w:rsid w:val="0053347E"/>
    <w:rsid w:val="0058486F"/>
    <w:rsid w:val="00597F3A"/>
    <w:rsid w:val="005A26EC"/>
    <w:rsid w:val="005A2B35"/>
    <w:rsid w:val="005C2221"/>
    <w:rsid w:val="005C2867"/>
    <w:rsid w:val="0060046F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707663"/>
    <w:rsid w:val="007227AD"/>
    <w:rsid w:val="007614F4"/>
    <w:rsid w:val="00785B77"/>
    <w:rsid w:val="00794D02"/>
    <w:rsid w:val="007A351D"/>
    <w:rsid w:val="007A3734"/>
    <w:rsid w:val="007A7965"/>
    <w:rsid w:val="007B10F9"/>
    <w:rsid w:val="007B3845"/>
    <w:rsid w:val="007C75BE"/>
    <w:rsid w:val="007F5045"/>
    <w:rsid w:val="00815957"/>
    <w:rsid w:val="008219A1"/>
    <w:rsid w:val="00824511"/>
    <w:rsid w:val="008346CA"/>
    <w:rsid w:val="008419D0"/>
    <w:rsid w:val="0084395F"/>
    <w:rsid w:val="00850446"/>
    <w:rsid w:val="00853F7E"/>
    <w:rsid w:val="00856241"/>
    <w:rsid w:val="0086505B"/>
    <w:rsid w:val="00884B61"/>
    <w:rsid w:val="00886733"/>
    <w:rsid w:val="008A03B7"/>
    <w:rsid w:val="008D1133"/>
    <w:rsid w:val="008E1135"/>
    <w:rsid w:val="008E1148"/>
    <w:rsid w:val="008E4FE0"/>
    <w:rsid w:val="008E6104"/>
    <w:rsid w:val="008E7AAF"/>
    <w:rsid w:val="00920492"/>
    <w:rsid w:val="009333AF"/>
    <w:rsid w:val="009543BE"/>
    <w:rsid w:val="00966212"/>
    <w:rsid w:val="00974845"/>
    <w:rsid w:val="0097504E"/>
    <w:rsid w:val="0099605C"/>
    <w:rsid w:val="009A10D3"/>
    <w:rsid w:val="009B4D48"/>
    <w:rsid w:val="009B7842"/>
    <w:rsid w:val="009C0C34"/>
    <w:rsid w:val="009D036E"/>
    <w:rsid w:val="009D2A98"/>
    <w:rsid w:val="009D319A"/>
    <w:rsid w:val="009D673D"/>
    <w:rsid w:val="009F15A7"/>
    <w:rsid w:val="00A156A8"/>
    <w:rsid w:val="00A261EE"/>
    <w:rsid w:val="00A26836"/>
    <w:rsid w:val="00A3380D"/>
    <w:rsid w:val="00A3774F"/>
    <w:rsid w:val="00A43C3F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B12835"/>
    <w:rsid w:val="00B16BB9"/>
    <w:rsid w:val="00B24F96"/>
    <w:rsid w:val="00B53A37"/>
    <w:rsid w:val="00B53FEF"/>
    <w:rsid w:val="00B7424A"/>
    <w:rsid w:val="00B9086A"/>
    <w:rsid w:val="00B90914"/>
    <w:rsid w:val="00B92E2D"/>
    <w:rsid w:val="00BE2DF2"/>
    <w:rsid w:val="00C00BCC"/>
    <w:rsid w:val="00C10A46"/>
    <w:rsid w:val="00C30166"/>
    <w:rsid w:val="00C40E88"/>
    <w:rsid w:val="00C44AD2"/>
    <w:rsid w:val="00C50A24"/>
    <w:rsid w:val="00C90294"/>
    <w:rsid w:val="00CA6616"/>
    <w:rsid w:val="00CA6A83"/>
    <w:rsid w:val="00CD2795"/>
    <w:rsid w:val="00CD326A"/>
    <w:rsid w:val="00CE1404"/>
    <w:rsid w:val="00D11A19"/>
    <w:rsid w:val="00D568D7"/>
    <w:rsid w:val="00D56F40"/>
    <w:rsid w:val="00D661DC"/>
    <w:rsid w:val="00D744CB"/>
    <w:rsid w:val="00DB7A15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93E43"/>
    <w:rsid w:val="00EA62CF"/>
    <w:rsid w:val="00EA77D3"/>
    <w:rsid w:val="00EB77C2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B4820"/>
    <w:rsid w:val="00FB77E2"/>
    <w:rsid w:val="00FC0247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2"/>
    </o:shapelayout>
  </w:shapeDefaults>
  <w:decimalSymbol w:val=","/>
  <w:listSeparator w:val=";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867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9-0002-1702-8539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obrinasilmi@untidar.ac.id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orcid.org/0000-0003-4040-894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rcid.org/0000-0002-0366-2718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25BED-B1C7-45AD-A8CC-B911BBEA6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1189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Hp 14</cp:lastModifiedBy>
  <cp:revision>8</cp:revision>
  <dcterms:created xsi:type="dcterms:W3CDTF">2021-10-27T10:24:00Z</dcterms:created>
  <dcterms:modified xsi:type="dcterms:W3CDTF">2025-10-23T05:31:00Z</dcterms:modified>
</cp:coreProperties>
</file>